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C70B4" w14:textId="2ED4EF3D" w:rsidR="00DF2960" w:rsidRPr="007C2E6C" w:rsidRDefault="00D4061A" w:rsidP="00DF2960">
      <w:pPr>
        <w:jc w:val="center"/>
        <w:rPr>
          <w:b/>
          <w:sz w:val="28"/>
        </w:rPr>
      </w:pPr>
      <w:r w:rsidRPr="007C2E6C">
        <w:rPr>
          <w:b/>
          <w:sz w:val="28"/>
        </w:rPr>
        <w:t>Assignment</w:t>
      </w:r>
      <w:r w:rsidR="00091CFD" w:rsidRPr="007C2E6C">
        <w:rPr>
          <w:b/>
          <w:sz w:val="28"/>
        </w:rPr>
        <w:t xml:space="preserve"> #</w:t>
      </w:r>
      <w:r w:rsidR="002B0C6F">
        <w:rPr>
          <w:b/>
          <w:sz w:val="28"/>
        </w:rPr>
        <w:t>4</w:t>
      </w:r>
      <w:r w:rsidR="008E3915" w:rsidRPr="007C2E6C">
        <w:rPr>
          <w:b/>
          <w:sz w:val="28"/>
        </w:rPr>
        <w:t xml:space="preserve">: </w:t>
      </w:r>
      <w:r w:rsidR="00F064E5">
        <w:rPr>
          <w:b/>
          <w:sz w:val="28"/>
        </w:rPr>
        <w:t xml:space="preserve">NoSQL </w:t>
      </w:r>
      <w:r w:rsidR="0019776D">
        <w:rPr>
          <w:b/>
          <w:sz w:val="28"/>
        </w:rPr>
        <w:t xml:space="preserve">Part </w:t>
      </w:r>
      <w:r w:rsidR="00F064E5">
        <w:rPr>
          <w:b/>
          <w:sz w:val="28"/>
        </w:rPr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30D15" w14:paraId="3FE16A53" w14:textId="77777777" w:rsidTr="00830D15">
        <w:tc>
          <w:tcPr>
            <w:tcW w:w="9576" w:type="dxa"/>
          </w:tcPr>
          <w:p w14:paraId="5D88D5F7" w14:textId="77777777" w:rsidR="00830D15" w:rsidRDefault="00830D15" w:rsidP="00B97AFD">
            <w:pPr>
              <w:spacing w:after="200"/>
              <w:jc w:val="center"/>
              <w:rPr>
                <w:b/>
              </w:rPr>
            </w:pPr>
            <w:r>
              <w:rPr>
                <w:b/>
              </w:rPr>
              <w:t>Submission Instructions</w:t>
            </w:r>
          </w:p>
          <w:p w14:paraId="65854337" w14:textId="5A42DAF3" w:rsidR="00830D15" w:rsidRPr="00344BDC" w:rsidRDefault="0024401D" w:rsidP="00B97AFD">
            <w:pPr>
              <w:spacing w:after="200"/>
            </w:pPr>
            <w:r>
              <w:rPr>
                <w:b/>
                <w:sz w:val="24"/>
              </w:rPr>
              <w:t xml:space="preserve">Due: </w:t>
            </w:r>
            <w:r w:rsidR="00036281">
              <w:rPr>
                <w:b/>
                <w:sz w:val="24"/>
              </w:rPr>
              <w:t>Monday</w:t>
            </w:r>
            <w:r w:rsidR="00006A1A">
              <w:rPr>
                <w:b/>
                <w:sz w:val="24"/>
              </w:rPr>
              <w:t xml:space="preserve">, </w:t>
            </w:r>
            <w:r w:rsidR="0063650B">
              <w:rPr>
                <w:b/>
                <w:sz w:val="24"/>
              </w:rPr>
              <w:t>10</w:t>
            </w:r>
            <w:r w:rsidR="00006A1A" w:rsidRPr="002A5E40">
              <w:rPr>
                <w:b/>
                <w:sz w:val="24"/>
              </w:rPr>
              <w:t>/</w:t>
            </w:r>
            <w:r w:rsidR="00F83536">
              <w:rPr>
                <w:b/>
                <w:sz w:val="24"/>
              </w:rPr>
              <w:t>1</w:t>
            </w:r>
            <w:r w:rsidR="00036281">
              <w:rPr>
                <w:b/>
                <w:sz w:val="24"/>
              </w:rPr>
              <w:t>7</w:t>
            </w:r>
            <w:r w:rsidR="00006A1A" w:rsidRPr="002A5E40">
              <w:rPr>
                <w:b/>
                <w:sz w:val="24"/>
              </w:rPr>
              <w:t>/</w:t>
            </w:r>
            <w:r w:rsidR="00006A1A">
              <w:rPr>
                <w:b/>
                <w:sz w:val="24"/>
              </w:rPr>
              <w:t>202</w:t>
            </w:r>
            <w:r w:rsidR="00AB7189">
              <w:rPr>
                <w:b/>
                <w:sz w:val="24"/>
              </w:rPr>
              <w:t>2</w:t>
            </w:r>
            <w:r w:rsidR="00006A1A">
              <w:rPr>
                <w:b/>
                <w:sz w:val="24"/>
              </w:rPr>
              <w:t xml:space="preserve"> at </w:t>
            </w:r>
            <w:r w:rsidR="00AB7189">
              <w:rPr>
                <w:b/>
                <w:sz w:val="24"/>
              </w:rPr>
              <w:t>11</w:t>
            </w:r>
            <w:r w:rsidR="00006A1A">
              <w:rPr>
                <w:b/>
                <w:sz w:val="24"/>
              </w:rPr>
              <w:t>:59 pm</w:t>
            </w:r>
          </w:p>
          <w:p w14:paraId="447070B1" w14:textId="77777777" w:rsidR="00830D15" w:rsidRDefault="00830D15" w:rsidP="00781095">
            <w:pPr>
              <w:pStyle w:val="ListParagraph"/>
              <w:numPr>
                <w:ilvl w:val="0"/>
                <w:numId w:val="1"/>
              </w:numPr>
              <w:spacing w:after="120"/>
            </w:pPr>
            <w:r w:rsidRPr="00344BDC">
              <w:t xml:space="preserve">Submit your solutions as a </w:t>
            </w:r>
            <w:r>
              <w:t>W</w:t>
            </w:r>
            <w:r w:rsidRPr="00344BDC">
              <w:t xml:space="preserve">ord or </w:t>
            </w:r>
            <w:r>
              <w:t>PDF</w:t>
            </w:r>
            <w:r w:rsidRPr="00344BDC">
              <w:t xml:space="preserve"> file through </w:t>
            </w:r>
            <w:r w:rsidR="00253FA3">
              <w:rPr>
                <w:b/>
              </w:rPr>
              <w:t>Canvas</w:t>
            </w:r>
            <w:r w:rsidRPr="00830D15">
              <w:rPr>
                <w:b/>
              </w:rPr>
              <w:t>&gt;Assignments</w:t>
            </w:r>
            <w:r w:rsidR="00043B89">
              <w:rPr>
                <w:b/>
              </w:rPr>
              <w:t>&gt;To-Do</w:t>
            </w:r>
            <w:r>
              <w:t>.</w:t>
            </w:r>
          </w:p>
          <w:p w14:paraId="28A01CBB" w14:textId="77777777" w:rsidR="00830D15" w:rsidRPr="00830D15" w:rsidRDefault="00830D15" w:rsidP="00781095">
            <w:pPr>
              <w:pStyle w:val="ListParagraph"/>
              <w:numPr>
                <w:ilvl w:val="0"/>
                <w:numId w:val="1"/>
              </w:numPr>
              <w:spacing w:after="120"/>
              <w:rPr>
                <w:b/>
                <w:i/>
              </w:rPr>
            </w:pPr>
            <w:r w:rsidRPr="00830D15">
              <w:rPr>
                <w:b/>
                <w:i/>
              </w:rPr>
              <w:t>If you do not follow the instructions, your assignment will be counted late.</w:t>
            </w:r>
          </w:p>
          <w:p w14:paraId="63D04294" w14:textId="77777777" w:rsidR="00781095" w:rsidRDefault="00781095" w:rsidP="00781095">
            <w:pPr>
              <w:pStyle w:val="ListParagraph"/>
              <w:numPr>
                <w:ilvl w:val="0"/>
                <w:numId w:val="1"/>
              </w:numPr>
            </w:pPr>
            <w:r>
              <w:t xml:space="preserve">Late Assignment policy: </w:t>
            </w:r>
            <w:r w:rsidRPr="00BF76B8">
              <w:t xml:space="preserve">All assignments will be assessed a 20% penalty (subtracted from that assignment’s score) for every hour they are late. </w:t>
            </w:r>
          </w:p>
          <w:p w14:paraId="047D4AC6" w14:textId="77777777" w:rsidR="00830D15" w:rsidRDefault="00830D15" w:rsidP="00830D15"/>
          <w:p w14:paraId="55AA4E5E" w14:textId="77777777" w:rsidR="00830D15" w:rsidRPr="001660E4" w:rsidRDefault="00830D15" w:rsidP="00830D15">
            <w:pPr>
              <w:spacing w:after="200"/>
              <w:jc w:val="center"/>
              <w:rPr>
                <w:b/>
              </w:rPr>
            </w:pPr>
            <w:r w:rsidRPr="001660E4">
              <w:rPr>
                <w:b/>
              </w:rPr>
              <w:t>Evaluation</w:t>
            </w:r>
          </w:p>
          <w:p w14:paraId="1CB967DF" w14:textId="7EB2039A" w:rsidR="008E22B7" w:rsidRDefault="008E22B7" w:rsidP="00781095">
            <w:pPr>
              <w:pStyle w:val="ListParagraph"/>
              <w:numPr>
                <w:ilvl w:val="0"/>
                <w:numId w:val="1"/>
              </w:numPr>
            </w:pPr>
            <w:r w:rsidRPr="001A1167">
              <w:t xml:space="preserve">Your submission will be graded </w:t>
            </w:r>
            <w:r w:rsidR="00681101">
              <w:t xml:space="preserve">based </w:t>
            </w:r>
            <w:r w:rsidR="00D5626A">
              <w:t>on</w:t>
            </w:r>
            <w:r>
              <w:t xml:space="preserve"> two</w:t>
            </w:r>
            <w:r w:rsidRPr="001A1167">
              <w:t xml:space="preserve"> factors:</w:t>
            </w:r>
          </w:p>
          <w:p w14:paraId="66E25470" w14:textId="4E439785" w:rsidR="008E22B7" w:rsidRDefault="008E22B7" w:rsidP="00781095">
            <w:pPr>
              <w:pStyle w:val="ListParagraph"/>
              <w:numPr>
                <w:ilvl w:val="0"/>
                <w:numId w:val="1"/>
              </w:numPr>
            </w:pPr>
            <w:r w:rsidRPr="001A1167">
              <w:t xml:space="preserve">A correctly formed </w:t>
            </w:r>
            <w:r w:rsidRPr="008E22B7">
              <w:rPr>
                <w:b/>
              </w:rPr>
              <w:t xml:space="preserve">NoSQL query </w:t>
            </w:r>
            <w:r w:rsidRPr="001A1167">
              <w:t>that answers the specific question asked (no extra rows or columns).</w:t>
            </w:r>
          </w:p>
          <w:p w14:paraId="05DE4458" w14:textId="72C23A61" w:rsidR="00830D15" w:rsidRDefault="008E22B7" w:rsidP="00781095">
            <w:pPr>
              <w:pStyle w:val="ListParagraph"/>
              <w:numPr>
                <w:ilvl w:val="0"/>
                <w:numId w:val="1"/>
              </w:numPr>
            </w:pPr>
            <w:r w:rsidRPr="001A1167">
              <w:t xml:space="preserve">Providing the </w:t>
            </w:r>
            <w:r w:rsidRPr="008E22B7">
              <w:rPr>
                <w:b/>
              </w:rPr>
              <w:t>correct answer</w:t>
            </w:r>
            <w:r w:rsidRPr="001A1167">
              <w:t xml:space="preserve"> to the question (the </w:t>
            </w:r>
            <w:r>
              <w:t>results returned from MongoDB Compass</w:t>
            </w:r>
            <w:r w:rsidRPr="001A1167">
              <w:t>).</w:t>
            </w:r>
          </w:p>
          <w:p w14:paraId="18A65396" w14:textId="6DD74D72" w:rsidR="008B064B" w:rsidRPr="00830D15" w:rsidRDefault="008B064B" w:rsidP="00093482">
            <w:pPr>
              <w:spacing w:after="120"/>
            </w:pPr>
          </w:p>
        </w:tc>
      </w:tr>
      <w:tr w:rsidR="004128E0" w14:paraId="207B4FEC" w14:textId="77777777" w:rsidTr="004128E0">
        <w:tc>
          <w:tcPr>
            <w:tcW w:w="9576" w:type="dxa"/>
          </w:tcPr>
          <w:p w14:paraId="2729A5BD" w14:textId="77777777" w:rsidR="004128E0" w:rsidRDefault="004128E0" w:rsidP="004128E0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ere is an example of what a document in this collection looks like (JSON Pretty Print):</w:t>
            </w:r>
          </w:p>
          <w:p w14:paraId="7FBF8F86" w14:textId="6EC8EB0C" w:rsidR="00433397" w:rsidRDefault="00FF6083" w:rsidP="00433397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staurant</w:t>
            </w:r>
            <w:r w:rsidR="001E26B5">
              <w:rPr>
                <w:sz w:val="20"/>
                <w:szCs w:val="20"/>
              </w:rPr>
              <w:t>db</w:t>
            </w:r>
            <w:r w:rsidR="00433397">
              <w:rPr>
                <w:sz w:val="20"/>
                <w:szCs w:val="20"/>
              </w:rPr>
              <w:t>.</w:t>
            </w:r>
            <w:r w:rsidR="001E26B5">
              <w:rPr>
                <w:sz w:val="20"/>
                <w:szCs w:val="20"/>
              </w:rPr>
              <w:t>restaurant</w:t>
            </w:r>
            <w:proofErr w:type="spellEnd"/>
          </w:p>
          <w:p w14:paraId="286B7A0F" w14:textId="77777777" w:rsidR="008C1431" w:rsidRPr="00D902BD" w:rsidRDefault="008C1431" w:rsidP="008C1431">
            <w:pPr>
              <w:rPr>
                <w:sz w:val="20"/>
                <w:szCs w:val="20"/>
              </w:rPr>
            </w:pPr>
          </w:p>
          <w:p w14:paraId="3E366A9D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>{</w:t>
            </w:r>
          </w:p>
          <w:p w14:paraId="48A4E8B8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_id": {</w:t>
            </w:r>
          </w:p>
          <w:p w14:paraId="7980B2F5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$</w:t>
            </w:r>
            <w:proofErr w:type="spellStart"/>
            <w:r w:rsidRPr="00D902BD">
              <w:rPr>
                <w:sz w:val="20"/>
                <w:szCs w:val="20"/>
              </w:rPr>
              <w:t>oid</w:t>
            </w:r>
            <w:proofErr w:type="spellEnd"/>
            <w:r w:rsidRPr="00D902BD">
              <w:rPr>
                <w:sz w:val="20"/>
                <w:szCs w:val="20"/>
              </w:rPr>
              <w:t>": "5eb3d668b31de5d588f4292d"</w:t>
            </w:r>
          </w:p>
          <w:p w14:paraId="595E5238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},</w:t>
            </w:r>
          </w:p>
          <w:p w14:paraId="128519DE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address": {</w:t>
            </w:r>
          </w:p>
          <w:p w14:paraId="173E263A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building": "469",</w:t>
            </w:r>
          </w:p>
          <w:p w14:paraId="464D4AF9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</w:t>
            </w:r>
            <w:proofErr w:type="spellStart"/>
            <w:r w:rsidRPr="00D902BD">
              <w:rPr>
                <w:sz w:val="20"/>
                <w:szCs w:val="20"/>
              </w:rPr>
              <w:t>coord</w:t>
            </w:r>
            <w:proofErr w:type="spellEnd"/>
            <w:r w:rsidRPr="00D902BD">
              <w:rPr>
                <w:sz w:val="20"/>
                <w:szCs w:val="20"/>
              </w:rPr>
              <w:t>": [-73.961704, 40.662942],</w:t>
            </w:r>
          </w:p>
          <w:p w14:paraId="1E420C60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street": "Flatbush Avenue",</w:t>
            </w:r>
          </w:p>
          <w:p w14:paraId="66E17126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</w:t>
            </w:r>
            <w:proofErr w:type="spellStart"/>
            <w:r w:rsidRPr="00D902BD">
              <w:rPr>
                <w:sz w:val="20"/>
                <w:szCs w:val="20"/>
              </w:rPr>
              <w:t>zipcode</w:t>
            </w:r>
            <w:proofErr w:type="spellEnd"/>
            <w:r w:rsidRPr="00D902BD">
              <w:rPr>
                <w:sz w:val="20"/>
                <w:szCs w:val="20"/>
              </w:rPr>
              <w:t>": "11225"</w:t>
            </w:r>
          </w:p>
          <w:p w14:paraId="71BEBA6F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},</w:t>
            </w:r>
          </w:p>
          <w:p w14:paraId="3D03294A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borough": "Brooklyn",</w:t>
            </w:r>
          </w:p>
          <w:p w14:paraId="3D53C430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cuisine": "Hamburgers",</w:t>
            </w:r>
          </w:p>
          <w:p w14:paraId="519A4A24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employee": 4,</w:t>
            </w:r>
          </w:p>
          <w:p w14:paraId="271B25B7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year": 1820,</w:t>
            </w:r>
          </w:p>
          <w:p w14:paraId="5782A0C4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option": ["Delivery", "Drive-through", "Takeout", "Dine-in"]</w:t>
            </w:r>
          </w:p>
          <w:p w14:paraId="4431852B" w14:textId="49D5E416" w:rsidR="008C1431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>}</w:t>
            </w:r>
          </w:p>
          <w:p w14:paraId="0E6DAC65" w14:textId="726A9FE7" w:rsidR="004128E0" w:rsidRPr="004128E0" w:rsidRDefault="004128E0" w:rsidP="00433397">
            <w:pPr>
              <w:rPr>
                <w:sz w:val="20"/>
                <w:szCs w:val="20"/>
              </w:rPr>
            </w:pPr>
          </w:p>
        </w:tc>
      </w:tr>
      <w:tr w:rsidR="004128E0" w14:paraId="3E2ED97A" w14:textId="77777777" w:rsidTr="004128E0">
        <w:tc>
          <w:tcPr>
            <w:tcW w:w="9576" w:type="dxa"/>
          </w:tcPr>
          <w:p w14:paraId="265A0447" w14:textId="77777777" w:rsidR="004128E0" w:rsidRDefault="004128E0" w:rsidP="004128E0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ere is how to view the MongoDB code for an aggregation pipeline:</w:t>
            </w:r>
          </w:p>
          <w:p w14:paraId="6662D1EF" w14:textId="77777777" w:rsidR="004128E0" w:rsidRDefault="004128E0" w:rsidP="004128E0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Connect to the server on MongoDB Compass.</w:t>
            </w:r>
          </w:p>
          <w:p w14:paraId="781CBC3A" w14:textId="77777777" w:rsidR="004128E0" w:rsidRDefault="004128E0" w:rsidP="004128E0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Open the database and collection and click on the aggregations tab.</w:t>
            </w:r>
            <w:r>
              <w:rPr>
                <w:noProof/>
                <w:lang w:eastAsia="ko-KR"/>
              </w:rPr>
              <w:lastRenderedPageBreak/>
              <w:drawing>
                <wp:inline distT="0" distB="0" distL="0" distR="0" wp14:anchorId="5A040C38" wp14:editId="6855A51F">
                  <wp:extent cx="3742810" cy="161988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3871" cy="1624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B0E93B" w14:textId="77777777" w:rsidR="00E22065" w:rsidRDefault="00E22065" w:rsidP="00E22065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After creating your pipeline by adding stages, click “Export Pipeline to Language”.</w:t>
            </w:r>
          </w:p>
          <w:p w14:paraId="4DF067A8" w14:textId="77777777" w:rsidR="00E22065" w:rsidRDefault="00E22065" w:rsidP="00E22065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w:drawing>
                <wp:anchor distT="0" distB="0" distL="114300" distR="114300" simplePos="0" relativeHeight="251660288" behindDoc="0" locked="0" layoutInCell="1" allowOverlap="1" wp14:anchorId="6E66B3E6" wp14:editId="751065A7">
                  <wp:simplePos x="0" y="0"/>
                  <wp:positionH relativeFrom="column">
                    <wp:posOffset>405442</wp:posOffset>
                  </wp:positionH>
                  <wp:positionV relativeFrom="paragraph">
                    <wp:posOffset>61487</wp:posOffset>
                  </wp:positionV>
                  <wp:extent cx="5313871" cy="539903"/>
                  <wp:effectExtent l="0" t="0" r="1270" b="0"/>
                  <wp:wrapNone/>
                  <wp:docPr id="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3828" cy="550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C56F2D" w14:textId="77777777" w:rsidR="00E22065" w:rsidRDefault="00E22065" w:rsidP="00E22065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118B57A" wp14:editId="7BF6BBE5">
                      <wp:simplePos x="0" y="0"/>
                      <wp:positionH relativeFrom="column">
                        <wp:posOffset>2407777</wp:posOffset>
                      </wp:positionH>
                      <wp:positionV relativeFrom="paragraph">
                        <wp:posOffset>58348</wp:posOffset>
                      </wp:positionV>
                      <wp:extent cx="654493" cy="314274"/>
                      <wp:effectExtent l="0" t="0" r="12700" b="10160"/>
                      <wp:wrapNone/>
                      <wp:docPr id="9" name="Rectangle 8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26BEE8B-498F-4241-A486-55C9AD1E79C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4493" cy="31427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05127D7" id="Rectangle 8" o:spid="_x0000_s1026" style="position:absolute;margin-left:189.6pt;margin-top:4.6pt;width:51.55pt;height:24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" filled="f" strokecolor="red" strokeweight="2pt"/>
                  </w:pict>
                </mc:Fallback>
              </mc:AlternateContent>
            </w:r>
          </w:p>
          <w:p w14:paraId="2346CE57" w14:textId="77777777" w:rsidR="00E22065" w:rsidRDefault="00E22065" w:rsidP="00E22065">
            <w:pPr>
              <w:pStyle w:val="ListParagraph"/>
              <w:spacing w:before="120"/>
              <w:rPr>
                <w:noProof/>
              </w:rPr>
            </w:pPr>
          </w:p>
          <w:p w14:paraId="2B116D74" w14:textId="77777777" w:rsidR="00220C81" w:rsidRDefault="00220C81" w:rsidP="00220C81">
            <w:pPr>
              <w:pStyle w:val="ListParagraph"/>
              <w:spacing w:before="120"/>
              <w:rPr>
                <w:bCs/>
              </w:rPr>
            </w:pPr>
          </w:p>
          <w:p w14:paraId="47D5A49D" w14:textId="5C6F0B4D" w:rsidR="004128E0" w:rsidRDefault="004128E0" w:rsidP="004128E0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The text shown in the left box is the MongoDB code for the last pipeline you created.</w:t>
            </w:r>
          </w:p>
          <w:p w14:paraId="0303A71E" w14:textId="0B07BDA5" w:rsidR="004128E0" w:rsidRDefault="00433397" w:rsidP="004128E0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noProof/>
                <w:lang w:eastAsia="ko-KR"/>
              </w:rPr>
              <w:drawing>
                <wp:anchor distT="0" distB="0" distL="114300" distR="114300" simplePos="0" relativeHeight="251658240" behindDoc="1" locked="0" layoutInCell="1" allowOverlap="1" wp14:anchorId="6A90B41F" wp14:editId="2D86EC89">
                  <wp:simplePos x="0" y="0"/>
                  <wp:positionH relativeFrom="column">
                    <wp:posOffset>514350</wp:posOffset>
                  </wp:positionH>
                  <wp:positionV relativeFrom="paragraph">
                    <wp:posOffset>51435</wp:posOffset>
                  </wp:positionV>
                  <wp:extent cx="3802514" cy="2084070"/>
                  <wp:effectExtent l="0" t="0" r="7620" b="0"/>
                  <wp:wrapTight wrapText="bothSides">
                    <wp:wrapPolygon edited="0">
                      <wp:start x="0" y="0"/>
                      <wp:lineTo x="0" y="21324"/>
                      <wp:lineTo x="21535" y="21324"/>
                      <wp:lineTo x="21535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2514" cy="2084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1A22FF6" w14:textId="77777777" w:rsidR="00F064E5" w:rsidRPr="006E7C8E" w:rsidRDefault="00F064E5" w:rsidP="00F064E5">
      <w:pPr>
        <w:spacing w:before="120"/>
        <w:rPr>
          <w:b/>
        </w:rPr>
      </w:pPr>
      <w:r w:rsidRPr="006E7C8E">
        <w:rPr>
          <w:b/>
        </w:rPr>
        <w:lastRenderedPageBreak/>
        <w:t>Instructions:</w:t>
      </w:r>
    </w:p>
    <w:p w14:paraId="6616A69D" w14:textId="3D3C2843" w:rsidR="00F064E5" w:rsidRDefault="00433397" w:rsidP="00F064E5">
      <w:pPr>
        <w:rPr>
          <w:i/>
        </w:rPr>
      </w:pPr>
      <w:r>
        <w:t>U</w:t>
      </w:r>
      <w:r w:rsidR="00F064E5">
        <w:t xml:space="preserve">se MongoDB Compass and open </w:t>
      </w:r>
      <w:r w:rsidR="00DF3830">
        <w:rPr>
          <w:b/>
          <w:u w:val="single"/>
        </w:rPr>
        <w:t>restaurant</w:t>
      </w:r>
      <w:r w:rsidR="00800D92" w:rsidRPr="00D63E6F">
        <w:rPr>
          <w:b/>
          <w:u w:val="single"/>
        </w:rPr>
        <w:t xml:space="preserve"> collection</w:t>
      </w:r>
      <w:r w:rsidR="00800D92">
        <w:t xml:space="preserve"> in </w:t>
      </w:r>
      <w:r w:rsidR="00F064E5">
        <w:t xml:space="preserve">the </w:t>
      </w:r>
      <w:proofErr w:type="spellStart"/>
      <w:r w:rsidR="00DF3830">
        <w:t>RestaurantDB</w:t>
      </w:r>
      <w:proofErr w:type="spellEnd"/>
      <w:r w:rsidR="00F064E5">
        <w:t xml:space="preserve"> </w:t>
      </w:r>
      <w:r w:rsidR="00CC7CF5">
        <w:t xml:space="preserve">database </w:t>
      </w:r>
      <w:r w:rsidR="00F064E5">
        <w:t>to answer the questions below. Include the query used (make sure to include all stages) and the results of the que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0"/>
        <w:gridCol w:w="3383"/>
        <w:gridCol w:w="3643"/>
      </w:tblGrid>
      <w:tr w:rsidR="00BC795C" w14:paraId="2753FBF4" w14:textId="77777777" w:rsidTr="00BC795C">
        <w:tc>
          <w:tcPr>
            <w:tcW w:w="2550" w:type="dxa"/>
          </w:tcPr>
          <w:p w14:paraId="4289FC86" w14:textId="77777777" w:rsidR="00BC795C" w:rsidRDefault="00BC795C" w:rsidP="00B97AFD">
            <w:pPr>
              <w:jc w:val="center"/>
              <w:rPr>
                <w:b/>
              </w:rPr>
            </w:pPr>
            <w:r>
              <w:rPr>
                <w:b/>
              </w:rPr>
              <w:t>Question</w:t>
            </w:r>
          </w:p>
        </w:tc>
        <w:tc>
          <w:tcPr>
            <w:tcW w:w="3383" w:type="dxa"/>
          </w:tcPr>
          <w:p w14:paraId="3969746B" w14:textId="77F34216" w:rsidR="00BC795C" w:rsidRDefault="00BC795C" w:rsidP="00B97AFD">
            <w:pPr>
              <w:jc w:val="center"/>
              <w:rPr>
                <w:b/>
              </w:rPr>
            </w:pPr>
            <w:r>
              <w:rPr>
                <w:b/>
              </w:rPr>
              <w:t>Query Used</w:t>
            </w:r>
          </w:p>
        </w:tc>
        <w:tc>
          <w:tcPr>
            <w:tcW w:w="3643" w:type="dxa"/>
          </w:tcPr>
          <w:p w14:paraId="7A04DB0A" w14:textId="2387BD80" w:rsidR="00BC795C" w:rsidRDefault="00BC795C" w:rsidP="00B97AFD">
            <w:pPr>
              <w:jc w:val="center"/>
              <w:rPr>
                <w:b/>
              </w:rPr>
            </w:pPr>
            <w:r>
              <w:rPr>
                <w:b/>
              </w:rPr>
              <w:t>Answer</w:t>
            </w:r>
          </w:p>
        </w:tc>
      </w:tr>
      <w:tr w:rsidR="00047E5E" w14:paraId="38364091" w14:textId="77777777" w:rsidTr="00BC795C">
        <w:tc>
          <w:tcPr>
            <w:tcW w:w="2550" w:type="dxa"/>
          </w:tcPr>
          <w:p w14:paraId="5BF59A14" w14:textId="5DA4BC30" w:rsidR="00047E5E" w:rsidRDefault="00047E5E" w:rsidP="00047E5E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bookmarkStart w:id="0" w:name="_Hlk14952133"/>
            <w:r>
              <w:rPr>
                <w:bCs/>
              </w:rPr>
              <w:t>How many “Irish” restaurants are opened in 2003?</w:t>
            </w:r>
          </w:p>
        </w:tc>
        <w:tc>
          <w:tcPr>
            <w:tcW w:w="3383" w:type="dxa"/>
          </w:tcPr>
          <w:p w14:paraId="36F8D8EE" w14:textId="13F05967" w:rsidR="00047E5E" w:rsidRDefault="00047E5E" w:rsidP="00047E5E">
            <w:pPr>
              <w:rPr>
                <w:bCs/>
              </w:rPr>
            </w:pPr>
          </w:p>
        </w:tc>
        <w:tc>
          <w:tcPr>
            <w:tcW w:w="3643" w:type="dxa"/>
          </w:tcPr>
          <w:p w14:paraId="08441DC2" w14:textId="4E851AFD" w:rsidR="00047E5E" w:rsidRDefault="00047E5E" w:rsidP="00047E5E">
            <w:pPr>
              <w:rPr>
                <w:bCs/>
              </w:rPr>
            </w:pPr>
          </w:p>
        </w:tc>
      </w:tr>
      <w:bookmarkEnd w:id="0"/>
      <w:tr w:rsidR="00E31F1B" w14:paraId="3EAB024F" w14:textId="77777777" w:rsidTr="00BC795C">
        <w:tc>
          <w:tcPr>
            <w:tcW w:w="2550" w:type="dxa"/>
          </w:tcPr>
          <w:p w14:paraId="1457D125" w14:textId="70AE2670" w:rsidR="00E31F1B" w:rsidRPr="00442F0C" w:rsidRDefault="00E31F1B" w:rsidP="00E31F1B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Return the number of employees and the opening year of “German” restaurants.</w:t>
            </w:r>
          </w:p>
        </w:tc>
        <w:tc>
          <w:tcPr>
            <w:tcW w:w="3383" w:type="dxa"/>
          </w:tcPr>
          <w:p w14:paraId="37832F25" w14:textId="3FC8F568" w:rsidR="00E31F1B" w:rsidRDefault="00E31F1B" w:rsidP="00E31F1B">
            <w:pPr>
              <w:rPr>
                <w:bCs/>
              </w:rPr>
            </w:pPr>
          </w:p>
        </w:tc>
        <w:tc>
          <w:tcPr>
            <w:tcW w:w="3643" w:type="dxa"/>
          </w:tcPr>
          <w:p w14:paraId="03CBDB5C" w14:textId="10E2414A" w:rsidR="00E31F1B" w:rsidRPr="0030541C" w:rsidRDefault="00E31F1B" w:rsidP="00E31F1B">
            <w:pPr>
              <w:rPr>
                <w:bCs/>
              </w:rPr>
            </w:pPr>
          </w:p>
        </w:tc>
      </w:tr>
      <w:tr w:rsidR="00C70297" w14:paraId="39D8A22D" w14:textId="77777777" w:rsidTr="00BC795C">
        <w:tc>
          <w:tcPr>
            <w:tcW w:w="2550" w:type="dxa"/>
          </w:tcPr>
          <w:p w14:paraId="20956B0F" w14:textId="2B7294A8" w:rsidR="00C70297" w:rsidRPr="00C56234" w:rsidRDefault="00C70297" w:rsidP="00C70297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 w:rsidRPr="00C56234">
              <w:rPr>
                <w:bCs/>
                <w:color w:val="000000" w:themeColor="text1"/>
              </w:rPr>
              <w:t xml:space="preserve">Return </w:t>
            </w:r>
            <w:r w:rsidR="004150CE">
              <w:rPr>
                <w:bCs/>
                <w:color w:val="000000" w:themeColor="text1"/>
              </w:rPr>
              <w:t>the</w:t>
            </w:r>
            <w:r>
              <w:rPr>
                <w:bCs/>
                <w:color w:val="000000" w:themeColor="text1"/>
              </w:rPr>
              <w:t xml:space="preserve"> borough, cuisine, and the opening year </w:t>
            </w:r>
            <w:r w:rsidRPr="00C56234">
              <w:rPr>
                <w:bCs/>
                <w:color w:val="000000" w:themeColor="text1"/>
              </w:rPr>
              <w:t>of</w:t>
            </w:r>
            <w:r>
              <w:rPr>
                <w:bCs/>
                <w:color w:val="000000" w:themeColor="text1"/>
              </w:rPr>
              <w:t xml:space="preserve"> two restaurants with the highest </w:t>
            </w:r>
            <w:r>
              <w:rPr>
                <w:bCs/>
                <w:color w:val="000000" w:themeColor="text1"/>
              </w:rPr>
              <w:lastRenderedPageBreak/>
              <w:t>number of employees</w:t>
            </w:r>
            <w:r w:rsidRPr="00C56234">
              <w:rPr>
                <w:bCs/>
                <w:color w:val="000000" w:themeColor="text1"/>
              </w:rPr>
              <w:t>.</w:t>
            </w:r>
          </w:p>
        </w:tc>
        <w:tc>
          <w:tcPr>
            <w:tcW w:w="3383" w:type="dxa"/>
          </w:tcPr>
          <w:p w14:paraId="2DB92558" w14:textId="3D9C145D" w:rsidR="00C70297" w:rsidRDefault="00C70297" w:rsidP="00C70297">
            <w:pPr>
              <w:rPr>
                <w:bCs/>
              </w:rPr>
            </w:pPr>
          </w:p>
        </w:tc>
        <w:tc>
          <w:tcPr>
            <w:tcW w:w="3643" w:type="dxa"/>
          </w:tcPr>
          <w:p w14:paraId="660A7287" w14:textId="49987E82" w:rsidR="00C70297" w:rsidRDefault="00C70297" w:rsidP="00C70297">
            <w:pPr>
              <w:rPr>
                <w:bCs/>
              </w:rPr>
            </w:pPr>
          </w:p>
        </w:tc>
      </w:tr>
      <w:tr w:rsidR="00411DC0" w14:paraId="20CFE39D" w14:textId="77777777" w:rsidTr="00BC795C">
        <w:tc>
          <w:tcPr>
            <w:tcW w:w="2550" w:type="dxa"/>
          </w:tcPr>
          <w:p w14:paraId="531372F4" w14:textId="02D7E70F" w:rsidR="00411DC0" w:rsidRPr="001E1A60" w:rsidRDefault="00411DC0" w:rsidP="00411DC0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What is</w:t>
            </w:r>
            <w:r w:rsidRPr="001E1A60">
              <w:rPr>
                <w:bCs/>
                <w:color w:val="000000" w:themeColor="text1"/>
              </w:rPr>
              <w:t xml:space="preserve"> the average</w:t>
            </w:r>
            <w:r>
              <w:rPr>
                <w:bCs/>
                <w:color w:val="000000" w:themeColor="text1"/>
              </w:rPr>
              <w:t xml:space="preserve"> number of</w:t>
            </w:r>
            <w:r w:rsidRPr="001E1A60">
              <w:rPr>
                <w:bCs/>
                <w:color w:val="000000" w:themeColor="text1"/>
              </w:rPr>
              <w:t xml:space="preserve"> employees </w:t>
            </w:r>
            <w:r>
              <w:rPr>
                <w:bCs/>
                <w:color w:val="000000" w:themeColor="text1"/>
              </w:rPr>
              <w:t>of</w:t>
            </w:r>
            <w:r w:rsidRPr="001E1A60">
              <w:rPr>
                <w:bCs/>
                <w:color w:val="000000" w:themeColor="text1"/>
              </w:rPr>
              <w:t xml:space="preserve"> </w:t>
            </w:r>
            <w:r>
              <w:rPr>
                <w:bCs/>
                <w:color w:val="000000" w:themeColor="text1"/>
              </w:rPr>
              <w:t>restaurants in each</w:t>
            </w:r>
            <w:r w:rsidRPr="001E1A60">
              <w:rPr>
                <w:bCs/>
                <w:color w:val="000000" w:themeColor="text1"/>
              </w:rPr>
              <w:t xml:space="preserve"> open</w:t>
            </w:r>
            <w:r>
              <w:rPr>
                <w:bCs/>
                <w:color w:val="000000" w:themeColor="text1"/>
              </w:rPr>
              <w:t>ing</w:t>
            </w:r>
            <w:r w:rsidRPr="001E1A60">
              <w:rPr>
                <w:bCs/>
                <w:color w:val="000000" w:themeColor="text1"/>
              </w:rPr>
              <w:t xml:space="preserve"> year</w:t>
            </w:r>
            <w:r>
              <w:rPr>
                <w:bCs/>
                <w:color w:val="000000" w:themeColor="text1"/>
              </w:rPr>
              <w:t>?</w:t>
            </w:r>
            <w:r w:rsidRPr="001E1A60">
              <w:rPr>
                <w:bCs/>
                <w:color w:val="000000" w:themeColor="text1"/>
              </w:rPr>
              <w:t xml:space="preserve"> Only return the year and </w:t>
            </w:r>
            <w:r>
              <w:rPr>
                <w:bCs/>
                <w:color w:val="000000" w:themeColor="text1"/>
              </w:rPr>
              <w:t xml:space="preserve">the </w:t>
            </w:r>
            <w:r w:rsidRPr="001E1A60">
              <w:rPr>
                <w:bCs/>
                <w:color w:val="000000" w:themeColor="text1"/>
              </w:rPr>
              <w:t xml:space="preserve">average </w:t>
            </w:r>
            <w:r>
              <w:rPr>
                <w:bCs/>
                <w:color w:val="000000" w:themeColor="text1"/>
              </w:rPr>
              <w:t xml:space="preserve">number of </w:t>
            </w:r>
            <w:r w:rsidRPr="001E1A60">
              <w:rPr>
                <w:bCs/>
                <w:color w:val="000000" w:themeColor="text1"/>
              </w:rPr>
              <w:t xml:space="preserve">employees of the </w:t>
            </w:r>
            <w:r>
              <w:rPr>
                <w:bCs/>
                <w:color w:val="000000" w:themeColor="text1"/>
              </w:rPr>
              <w:t>smallest average number</w:t>
            </w:r>
            <w:r w:rsidRPr="001E1A60">
              <w:rPr>
                <w:bCs/>
                <w:color w:val="000000" w:themeColor="text1"/>
              </w:rPr>
              <w:t xml:space="preserve">. </w:t>
            </w:r>
          </w:p>
        </w:tc>
        <w:tc>
          <w:tcPr>
            <w:tcW w:w="3383" w:type="dxa"/>
          </w:tcPr>
          <w:p w14:paraId="362A62FF" w14:textId="77777777" w:rsidR="00411DC0" w:rsidRDefault="00411DC0" w:rsidP="00411DC0">
            <w:pPr>
              <w:rPr>
                <w:bCs/>
              </w:rPr>
            </w:pPr>
          </w:p>
        </w:tc>
        <w:tc>
          <w:tcPr>
            <w:tcW w:w="3643" w:type="dxa"/>
          </w:tcPr>
          <w:p w14:paraId="76F7F070" w14:textId="49FBB556" w:rsidR="00411DC0" w:rsidRDefault="00411DC0" w:rsidP="00411DC0">
            <w:pPr>
              <w:rPr>
                <w:bCs/>
              </w:rPr>
            </w:pPr>
            <w:r w:rsidRPr="001E1A60">
              <w:rPr>
                <w:bCs/>
                <w:color w:val="000000" w:themeColor="text1"/>
              </w:rPr>
              <w:t>(</w:t>
            </w:r>
            <w:r w:rsidR="007814D8">
              <w:rPr>
                <w:bCs/>
                <w:color w:val="000000" w:themeColor="text1"/>
              </w:rPr>
              <w:t>R</w:t>
            </w:r>
            <w:r w:rsidRPr="001E1A60">
              <w:rPr>
                <w:bCs/>
                <w:color w:val="000000" w:themeColor="text1"/>
              </w:rPr>
              <w:t xml:space="preserve">ound the query result to </w:t>
            </w:r>
            <w:r>
              <w:rPr>
                <w:bCs/>
                <w:color w:val="000000" w:themeColor="text1"/>
              </w:rPr>
              <w:t>two</w:t>
            </w:r>
            <w:r w:rsidRPr="001E1A60">
              <w:rPr>
                <w:bCs/>
                <w:color w:val="000000" w:themeColor="text1"/>
              </w:rPr>
              <w:t xml:space="preserve"> decimal</w:t>
            </w:r>
            <w:r w:rsidR="009979A9">
              <w:rPr>
                <w:bCs/>
                <w:color w:val="000000" w:themeColor="text1"/>
              </w:rPr>
              <w:t xml:space="preserve"> places</w:t>
            </w:r>
            <w:r w:rsidR="0027556D">
              <w:rPr>
                <w:bCs/>
                <w:color w:val="000000" w:themeColor="text1"/>
              </w:rPr>
              <w:t>)</w:t>
            </w:r>
          </w:p>
        </w:tc>
      </w:tr>
      <w:tr w:rsidR="003F2A55" w14:paraId="292A2499" w14:textId="77777777" w:rsidTr="00BC795C">
        <w:tc>
          <w:tcPr>
            <w:tcW w:w="2550" w:type="dxa"/>
          </w:tcPr>
          <w:p w14:paraId="418458C8" w14:textId="75170268" w:rsidR="003F2A55" w:rsidRPr="00DF4426" w:rsidRDefault="003F2A55" w:rsidP="003F2A55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>
              <w:rPr>
                <w:bCs/>
              </w:rPr>
              <w:t xml:space="preserve">Return the highest number of employees among the restaurants that were opened in </w:t>
            </w:r>
            <w:r w:rsidRPr="00DF4426">
              <w:rPr>
                <w:bCs/>
                <w:color w:val="000000" w:themeColor="text1"/>
              </w:rPr>
              <w:t>2003</w:t>
            </w:r>
            <w:r w:rsidR="00954250">
              <w:rPr>
                <w:bCs/>
                <w:color w:val="000000" w:themeColor="text1"/>
              </w:rPr>
              <w:t>.</w:t>
            </w:r>
          </w:p>
        </w:tc>
        <w:tc>
          <w:tcPr>
            <w:tcW w:w="3383" w:type="dxa"/>
          </w:tcPr>
          <w:p w14:paraId="016D7355" w14:textId="77777777" w:rsidR="003F2A55" w:rsidRDefault="003F2A55" w:rsidP="003F2A55">
            <w:pPr>
              <w:rPr>
                <w:bCs/>
              </w:rPr>
            </w:pPr>
          </w:p>
        </w:tc>
        <w:tc>
          <w:tcPr>
            <w:tcW w:w="3643" w:type="dxa"/>
          </w:tcPr>
          <w:p w14:paraId="783F22E2" w14:textId="22E44EAC" w:rsidR="003F2A55" w:rsidRDefault="003F2A55" w:rsidP="003F2A55">
            <w:pPr>
              <w:rPr>
                <w:bCs/>
              </w:rPr>
            </w:pPr>
          </w:p>
        </w:tc>
      </w:tr>
      <w:tr w:rsidR="00587408" w14:paraId="4C8F0B1D" w14:textId="77777777" w:rsidTr="00BC795C">
        <w:tc>
          <w:tcPr>
            <w:tcW w:w="2550" w:type="dxa"/>
          </w:tcPr>
          <w:p w14:paraId="11678EE0" w14:textId="4A6CD2C2" w:rsidR="00587408" w:rsidRPr="00C55698" w:rsidRDefault="00EB5526" w:rsidP="00C55698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 w:rsidRPr="00FE156F">
              <w:rPr>
                <w:bCs/>
                <w:color w:val="000000" w:themeColor="text1"/>
              </w:rPr>
              <w:t xml:space="preserve">Return the cuisine, </w:t>
            </w:r>
            <w:r>
              <w:rPr>
                <w:bCs/>
                <w:color w:val="000000" w:themeColor="text1"/>
              </w:rPr>
              <w:t>employee</w:t>
            </w:r>
            <w:r w:rsidRPr="00FE156F">
              <w:rPr>
                <w:bCs/>
                <w:color w:val="000000" w:themeColor="text1"/>
              </w:rPr>
              <w:t xml:space="preserve">, and </w:t>
            </w:r>
            <w:r>
              <w:rPr>
                <w:bCs/>
                <w:color w:val="000000" w:themeColor="text1"/>
              </w:rPr>
              <w:t xml:space="preserve">opening </w:t>
            </w:r>
            <w:r w:rsidRPr="00FE156F">
              <w:rPr>
                <w:bCs/>
                <w:color w:val="000000" w:themeColor="text1"/>
              </w:rPr>
              <w:t xml:space="preserve">year of </w:t>
            </w:r>
            <w:r>
              <w:rPr>
                <w:bCs/>
                <w:color w:val="000000" w:themeColor="text1"/>
              </w:rPr>
              <w:t xml:space="preserve">the most recently opened “Irish” </w:t>
            </w:r>
            <w:r w:rsidRPr="00FE156F">
              <w:rPr>
                <w:bCs/>
                <w:color w:val="000000" w:themeColor="text1"/>
              </w:rPr>
              <w:t xml:space="preserve">restaurant </w:t>
            </w:r>
            <w:r w:rsidR="00466469">
              <w:rPr>
                <w:bCs/>
                <w:color w:val="000000" w:themeColor="text1"/>
              </w:rPr>
              <w:t>that has</w:t>
            </w:r>
            <w:r w:rsidRPr="00FE156F">
              <w:rPr>
                <w:bCs/>
                <w:color w:val="000000" w:themeColor="text1"/>
              </w:rPr>
              <w:t xml:space="preserve"> less than </w:t>
            </w:r>
            <w:r>
              <w:rPr>
                <w:bCs/>
                <w:color w:val="000000" w:themeColor="text1"/>
              </w:rPr>
              <w:t>7</w:t>
            </w:r>
            <w:r w:rsidRPr="00FE156F">
              <w:rPr>
                <w:bCs/>
                <w:color w:val="000000" w:themeColor="text1"/>
              </w:rPr>
              <w:t xml:space="preserve"> employees. </w:t>
            </w:r>
          </w:p>
        </w:tc>
        <w:tc>
          <w:tcPr>
            <w:tcW w:w="3383" w:type="dxa"/>
          </w:tcPr>
          <w:p w14:paraId="729ADD91" w14:textId="77777777" w:rsidR="00587408" w:rsidRDefault="00587408" w:rsidP="00587408">
            <w:pPr>
              <w:rPr>
                <w:bCs/>
              </w:rPr>
            </w:pPr>
          </w:p>
        </w:tc>
        <w:tc>
          <w:tcPr>
            <w:tcW w:w="3643" w:type="dxa"/>
          </w:tcPr>
          <w:p w14:paraId="3DE31AFC" w14:textId="0AB70091" w:rsidR="00587408" w:rsidRPr="0030541C" w:rsidRDefault="00587408" w:rsidP="00587408">
            <w:pPr>
              <w:rPr>
                <w:bCs/>
              </w:rPr>
            </w:pPr>
          </w:p>
        </w:tc>
      </w:tr>
    </w:tbl>
    <w:p w14:paraId="3208464C" w14:textId="48E2EFCC" w:rsidR="00F064E5" w:rsidRDefault="00F064E5" w:rsidP="00F064E5">
      <w:pPr>
        <w:rPr>
          <w:b/>
        </w:rPr>
      </w:pPr>
    </w:p>
    <w:p w14:paraId="5BE8E417" w14:textId="297D9072" w:rsidR="002057A7" w:rsidRPr="00320C04" w:rsidRDefault="00F064E5" w:rsidP="002057A7">
      <w:pPr>
        <w:pStyle w:val="ListParagraph"/>
        <w:numPr>
          <w:ilvl w:val="0"/>
          <w:numId w:val="7"/>
        </w:numPr>
        <w:rPr>
          <w:b/>
          <w:color w:val="000000" w:themeColor="text1"/>
        </w:rPr>
      </w:pPr>
      <w:r w:rsidRPr="00320C04">
        <w:rPr>
          <w:b/>
          <w:color w:val="000000" w:themeColor="text1"/>
        </w:rPr>
        <w:t>What is the equivalent SQL code for the query you found in question 2</w:t>
      </w:r>
      <w:r w:rsidR="002057A7" w:rsidRPr="00320C04">
        <w:rPr>
          <w:b/>
          <w:color w:val="000000" w:themeColor="text1"/>
        </w:rPr>
        <w:t>?</w:t>
      </w:r>
    </w:p>
    <w:p w14:paraId="511B410D" w14:textId="77777777" w:rsidR="00BC795C" w:rsidRPr="00320C04" w:rsidRDefault="00BC795C" w:rsidP="00BC795C">
      <w:pPr>
        <w:rPr>
          <w:b/>
          <w:color w:val="000000" w:themeColor="text1"/>
        </w:rPr>
      </w:pPr>
    </w:p>
    <w:p w14:paraId="029707AF" w14:textId="35C17FA3" w:rsidR="00EF08A9" w:rsidRPr="00320C04" w:rsidRDefault="00EF08A9" w:rsidP="00EF08A9">
      <w:pPr>
        <w:pStyle w:val="ListParagraph"/>
        <w:numPr>
          <w:ilvl w:val="0"/>
          <w:numId w:val="7"/>
        </w:numPr>
        <w:rPr>
          <w:bCs/>
          <w:color w:val="000000" w:themeColor="text1"/>
        </w:rPr>
      </w:pPr>
      <w:r w:rsidRPr="00320C04">
        <w:rPr>
          <w:b/>
          <w:color w:val="000000" w:themeColor="text1"/>
        </w:rPr>
        <w:t xml:space="preserve">What is the equivalent SQL code for the query you found in question </w:t>
      </w:r>
      <w:r w:rsidR="00AC2058" w:rsidRPr="00320C04">
        <w:rPr>
          <w:b/>
          <w:color w:val="000000" w:themeColor="text1"/>
        </w:rPr>
        <w:t>6</w:t>
      </w:r>
      <w:r w:rsidRPr="00320C04">
        <w:rPr>
          <w:b/>
          <w:color w:val="000000" w:themeColor="text1"/>
        </w:rPr>
        <w:t>?</w:t>
      </w:r>
    </w:p>
    <w:p w14:paraId="7CA9A2E4" w14:textId="77777777" w:rsidR="00BC795C" w:rsidRPr="00320C04" w:rsidRDefault="00BC795C" w:rsidP="00BC795C">
      <w:pPr>
        <w:pStyle w:val="ListParagraph"/>
        <w:rPr>
          <w:b/>
          <w:color w:val="000000" w:themeColor="text1"/>
        </w:rPr>
      </w:pPr>
    </w:p>
    <w:p w14:paraId="65E5738C" w14:textId="237C5C19" w:rsidR="005002F5" w:rsidRPr="00F064E5" w:rsidRDefault="005002F5" w:rsidP="001E33FB">
      <w:pPr>
        <w:rPr>
          <w:b/>
        </w:rPr>
      </w:pPr>
    </w:p>
    <w:sectPr w:rsidR="005002F5" w:rsidRPr="00F064E5" w:rsidSect="00865EC7">
      <w:footerReference w:type="default" r:id="rId11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D6CC5" w14:textId="77777777" w:rsidR="00FC6942" w:rsidRDefault="00FC6942" w:rsidP="00841176">
      <w:pPr>
        <w:spacing w:after="0" w:line="240" w:lineRule="auto"/>
      </w:pPr>
      <w:r>
        <w:separator/>
      </w:r>
    </w:p>
  </w:endnote>
  <w:endnote w:type="continuationSeparator" w:id="0">
    <w:p w14:paraId="7B5A041A" w14:textId="77777777" w:rsidR="00FC6942" w:rsidRDefault="00FC6942" w:rsidP="00841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80151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3E57AF" w14:textId="2CC09B16" w:rsidR="00B97AFD" w:rsidRDefault="00B97A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63E6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B6BC80" w14:textId="77777777" w:rsidR="00B97AFD" w:rsidRDefault="00B97A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71B09" w14:textId="77777777" w:rsidR="00FC6942" w:rsidRDefault="00FC6942" w:rsidP="00841176">
      <w:pPr>
        <w:spacing w:after="0" w:line="240" w:lineRule="auto"/>
      </w:pPr>
      <w:r>
        <w:separator/>
      </w:r>
    </w:p>
  </w:footnote>
  <w:footnote w:type="continuationSeparator" w:id="0">
    <w:p w14:paraId="79A7A3EB" w14:textId="77777777" w:rsidR="00FC6942" w:rsidRDefault="00FC6942" w:rsidP="008411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E624F3"/>
    <w:multiLevelType w:val="hybridMultilevel"/>
    <w:tmpl w:val="FCC23506"/>
    <w:lvl w:ilvl="0" w:tplc="73562006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C3821"/>
    <w:multiLevelType w:val="hybridMultilevel"/>
    <w:tmpl w:val="EC94A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429E6"/>
    <w:multiLevelType w:val="hybridMultilevel"/>
    <w:tmpl w:val="CC9E79FC"/>
    <w:lvl w:ilvl="0" w:tplc="5F4A16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07E4402">
      <w:start w:val="778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4090011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D123170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E69C7C58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C5606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16A8B7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B468A5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00DC1"/>
    <w:multiLevelType w:val="multilevel"/>
    <w:tmpl w:val="CD7A5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7770CF3"/>
    <w:multiLevelType w:val="hybridMultilevel"/>
    <w:tmpl w:val="B808B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4043741">
    <w:abstractNumId w:val="1"/>
  </w:num>
  <w:num w:numId="2" w16cid:durableId="1415205274">
    <w:abstractNumId w:val="5"/>
  </w:num>
  <w:num w:numId="3" w16cid:durableId="3020320">
    <w:abstractNumId w:val="0"/>
  </w:num>
  <w:num w:numId="4" w16cid:durableId="2030451854">
    <w:abstractNumId w:val="4"/>
  </w:num>
  <w:num w:numId="5" w16cid:durableId="1080298122">
    <w:abstractNumId w:val="7"/>
  </w:num>
  <w:num w:numId="6" w16cid:durableId="364673478">
    <w:abstractNumId w:val="6"/>
  </w:num>
  <w:num w:numId="7" w16cid:durableId="647593534">
    <w:abstractNumId w:val="2"/>
  </w:num>
  <w:num w:numId="8" w16cid:durableId="1509901221">
    <w:abstractNumId w:val="8"/>
  </w:num>
  <w:num w:numId="9" w16cid:durableId="1583370166">
    <w:abstractNumId w:val="9"/>
  </w:num>
  <w:num w:numId="10" w16cid:durableId="8825168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zYwtTSzMDC0MDVW0lEKTi0uzszPAykwrQUA2f5E5ywAAAA="/>
  </w:docVars>
  <w:rsids>
    <w:rsidRoot w:val="008E3915"/>
    <w:rsid w:val="00002B52"/>
    <w:rsid w:val="00006A1A"/>
    <w:rsid w:val="0000727E"/>
    <w:rsid w:val="0001172F"/>
    <w:rsid w:val="00013500"/>
    <w:rsid w:val="00025606"/>
    <w:rsid w:val="00036281"/>
    <w:rsid w:val="00043B89"/>
    <w:rsid w:val="00047E5E"/>
    <w:rsid w:val="0006541B"/>
    <w:rsid w:val="00070FB0"/>
    <w:rsid w:val="000724AF"/>
    <w:rsid w:val="0007780D"/>
    <w:rsid w:val="00082563"/>
    <w:rsid w:val="000848D4"/>
    <w:rsid w:val="000876A2"/>
    <w:rsid w:val="00090412"/>
    <w:rsid w:val="00091CFD"/>
    <w:rsid w:val="00092968"/>
    <w:rsid w:val="00093482"/>
    <w:rsid w:val="000A1A89"/>
    <w:rsid w:val="000B13A3"/>
    <w:rsid w:val="000B15F9"/>
    <w:rsid w:val="000B170F"/>
    <w:rsid w:val="000B2D8D"/>
    <w:rsid w:val="000B327A"/>
    <w:rsid w:val="000C6E7F"/>
    <w:rsid w:val="000D2A22"/>
    <w:rsid w:val="000E72D2"/>
    <w:rsid w:val="000F1301"/>
    <w:rsid w:val="00105B5D"/>
    <w:rsid w:val="001202FA"/>
    <w:rsid w:val="001319D8"/>
    <w:rsid w:val="001343E7"/>
    <w:rsid w:val="00136A95"/>
    <w:rsid w:val="00162D92"/>
    <w:rsid w:val="00165B7C"/>
    <w:rsid w:val="001660E4"/>
    <w:rsid w:val="0019776D"/>
    <w:rsid w:val="001A247E"/>
    <w:rsid w:val="001B0531"/>
    <w:rsid w:val="001C789D"/>
    <w:rsid w:val="001C7A62"/>
    <w:rsid w:val="001D2FD4"/>
    <w:rsid w:val="001D6AD0"/>
    <w:rsid w:val="001E1A60"/>
    <w:rsid w:val="001E26B5"/>
    <w:rsid w:val="001E2ABA"/>
    <w:rsid w:val="001E33FB"/>
    <w:rsid w:val="001E3B9F"/>
    <w:rsid w:val="001F279A"/>
    <w:rsid w:val="001F2F9A"/>
    <w:rsid w:val="001F5107"/>
    <w:rsid w:val="002057A7"/>
    <w:rsid w:val="00220C81"/>
    <w:rsid w:val="00223FE7"/>
    <w:rsid w:val="002338ED"/>
    <w:rsid w:val="0024401D"/>
    <w:rsid w:val="00245EAE"/>
    <w:rsid w:val="00253FA3"/>
    <w:rsid w:val="00263409"/>
    <w:rsid w:val="0026457C"/>
    <w:rsid w:val="0027284D"/>
    <w:rsid w:val="0027556D"/>
    <w:rsid w:val="002833E7"/>
    <w:rsid w:val="00287FAE"/>
    <w:rsid w:val="002A21D5"/>
    <w:rsid w:val="002A5E40"/>
    <w:rsid w:val="002B0B14"/>
    <w:rsid w:val="002B0C6F"/>
    <w:rsid w:val="002C3D6E"/>
    <w:rsid w:val="002D682D"/>
    <w:rsid w:val="002D6F8D"/>
    <w:rsid w:val="002E0757"/>
    <w:rsid w:val="002F0FEC"/>
    <w:rsid w:val="00301937"/>
    <w:rsid w:val="00301A01"/>
    <w:rsid w:val="00305544"/>
    <w:rsid w:val="00316552"/>
    <w:rsid w:val="00320C04"/>
    <w:rsid w:val="00324B31"/>
    <w:rsid w:val="00324C44"/>
    <w:rsid w:val="00325FF9"/>
    <w:rsid w:val="00333C4A"/>
    <w:rsid w:val="00340FA3"/>
    <w:rsid w:val="00347449"/>
    <w:rsid w:val="0036445F"/>
    <w:rsid w:val="00371CAE"/>
    <w:rsid w:val="00375AAB"/>
    <w:rsid w:val="00390A40"/>
    <w:rsid w:val="0039720D"/>
    <w:rsid w:val="003B0D56"/>
    <w:rsid w:val="003B2C8C"/>
    <w:rsid w:val="003D04B8"/>
    <w:rsid w:val="003D3368"/>
    <w:rsid w:val="003F225F"/>
    <w:rsid w:val="003F2A55"/>
    <w:rsid w:val="00411DC0"/>
    <w:rsid w:val="004128E0"/>
    <w:rsid w:val="00412B40"/>
    <w:rsid w:val="004150CE"/>
    <w:rsid w:val="00421876"/>
    <w:rsid w:val="00424992"/>
    <w:rsid w:val="00426AEE"/>
    <w:rsid w:val="00426F1D"/>
    <w:rsid w:val="00433397"/>
    <w:rsid w:val="00434259"/>
    <w:rsid w:val="004353CB"/>
    <w:rsid w:val="00441CEE"/>
    <w:rsid w:val="00442F0C"/>
    <w:rsid w:val="004513E4"/>
    <w:rsid w:val="00462548"/>
    <w:rsid w:val="00466469"/>
    <w:rsid w:val="00476096"/>
    <w:rsid w:val="00477EC0"/>
    <w:rsid w:val="004806C7"/>
    <w:rsid w:val="00492BF3"/>
    <w:rsid w:val="004A0134"/>
    <w:rsid w:val="004A193B"/>
    <w:rsid w:val="004A30C2"/>
    <w:rsid w:val="004A5249"/>
    <w:rsid w:val="004B1600"/>
    <w:rsid w:val="004B569A"/>
    <w:rsid w:val="004B6723"/>
    <w:rsid w:val="004C09AD"/>
    <w:rsid w:val="004C62AD"/>
    <w:rsid w:val="004D2E64"/>
    <w:rsid w:val="004D5021"/>
    <w:rsid w:val="004E00B1"/>
    <w:rsid w:val="004E09B5"/>
    <w:rsid w:val="004E5313"/>
    <w:rsid w:val="004E575E"/>
    <w:rsid w:val="004E5B64"/>
    <w:rsid w:val="005002F5"/>
    <w:rsid w:val="00514825"/>
    <w:rsid w:val="0051553E"/>
    <w:rsid w:val="0052030C"/>
    <w:rsid w:val="00522F2E"/>
    <w:rsid w:val="00525C81"/>
    <w:rsid w:val="00531738"/>
    <w:rsid w:val="005569FD"/>
    <w:rsid w:val="0056591B"/>
    <w:rsid w:val="00567562"/>
    <w:rsid w:val="00575C80"/>
    <w:rsid w:val="005760A3"/>
    <w:rsid w:val="00583738"/>
    <w:rsid w:val="00587408"/>
    <w:rsid w:val="00587D69"/>
    <w:rsid w:val="005A062E"/>
    <w:rsid w:val="005A0B23"/>
    <w:rsid w:val="005A18A4"/>
    <w:rsid w:val="005B3A4A"/>
    <w:rsid w:val="005B5691"/>
    <w:rsid w:val="005D27A5"/>
    <w:rsid w:val="005D4EBF"/>
    <w:rsid w:val="005D7B32"/>
    <w:rsid w:val="005E31C2"/>
    <w:rsid w:val="005F02E3"/>
    <w:rsid w:val="005F65EC"/>
    <w:rsid w:val="00612837"/>
    <w:rsid w:val="00620B36"/>
    <w:rsid w:val="006227A1"/>
    <w:rsid w:val="0063650B"/>
    <w:rsid w:val="00637F2C"/>
    <w:rsid w:val="00644D2C"/>
    <w:rsid w:val="006451C9"/>
    <w:rsid w:val="00650DDF"/>
    <w:rsid w:val="00651C2F"/>
    <w:rsid w:val="00663598"/>
    <w:rsid w:val="006732B2"/>
    <w:rsid w:val="006738DC"/>
    <w:rsid w:val="00681101"/>
    <w:rsid w:val="006845B5"/>
    <w:rsid w:val="00684A41"/>
    <w:rsid w:val="006858C0"/>
    <w:rsid w:val="006A78A3"/>
    <w:rsid w:val="006B1F3E"/>
    <w:rsid w:val="006B3823"/>
    <w:rsid w:val="006C31A3"/>
    <w:rsid w:val="006C55FB"/>
    <w:rsid w:val="006D13D9"/>
    <w:rsid w:val="006E5F72"/>
    <w:rsid w:val="006F6769"/>
    <w:rsid w:val="007035DE"/>
    <w:rsid w:val="00721858"/>
    <w:rsid w:val="0073788F"/>
    <w:rsid w:val="007421C2"/>
    <w:rsid w:val="00756DF3"/>
    <w:rsid w:val="007619F6"/>
    <w:rsid w:val="00771A0A"/>
    <w:rsid w:val="0077236C"/>
    <w:rsid w:val="00781095"/>
    <w:rsid w:val="007814D8"/>
    <w:rsid w:val="0078462A"/>
    <w:rsid w:val="00794B47"/>
    <w:rsid w:val="007B2AA7"/>
    <w:rsid w:val="007C2E6C"/>
    <w:rsid w:val="007C5C09"/>
    <w:rsid w:val="007D3DA4"/>
    <w:rsid w:val="007E0918"/>
    <w:rsid w:val="007E7073"/>
    <w:rsid w:val="007F5B08"/>
    <w:rsid w:val="00800D92"/>
    <w:rsid w:val="00822DAE"/>
    <w:rsid w:val="008302C2"/>
    <w:rsid w:val="00830D15"/>
    <w:rsid w:val="00836304"/>
    <w:rsid w:val="00837A64"/>
    <w:rsid w:val="00837F08"/>
    <w:rsid w:val="00841176"/>
    <w:rsid w:val="0084143C"/>
    <w:rsid w:val="00865249"/>
    <w:rsid w:val="00865EC7"/>
    <w:rsid w:val="00894919"/>
    <w:rsid w:val="008A29E3"/>
    <w:rsid w:val="008A47B5"/>
    <w:rsid w:val="008B064B"/>
    <w:rsid w:val="008B0B15"/>
    <w:rsid w:val="008B0EEC"/>
    <w:rsid w:val="008B5374"/>
    <w:rsid w:val="008B57EB"/>
    <w:rsid w:val="008C1431"/>
    <w:rsid w:val="008C7573"/>
    <w:rsid w:val="008E22B7"/>
    <w:rsid w:val="008E3915"/>
    <w:rsid w:val="008F6DE7"/>
    <w:rsid w:val="009145C2"/>
    <w:rsid w:val="009159EF"/>
    <w:rsid w:val="00922E82"/>
    <w:rsid w:val="009265E2"/>
    <w:rsid w:val="0093645B"/>
    <w:rsid w:val="00937750"/>
    <w:rsid w:val="00937B75"/>
    <w:rsid w:val="009505E2"/>
    <w:rsid w:val="0095217D"/>
    <w:rsid w:val="009535B3"/>
    <w:rsid w:val="00954250"/>
    <w:rsid w:val="00963D66"/>
    <w:rsid w:val="00964679"/>
    <w:rsid w:val="00971697"/>
    <w:rsid w:val="009870DD"/>
    <w:rsid w:val="0098760A"/>
    <w:rsid w:val="009979A9"/>
    <w:rsid w:val="009C483D"/>
    <w:rsid w:val="009E0B91"/>
    <w:rsid w:val="009E610F"/>
    <w:rsid w:val="009F7B64"/>
    <w:rsid w:val="00A00F79"/>
    <w:rsid w:val="00A02566"/>
    <w:rsid w:val="00A05042"/>
    <w:rsid w:val="00A60CE9"/>
    <w:rsid w:val="00A63E49"/>
    <w:rsid w:val="00A66806"/>
    <w:rsid w:val="00A700FA"/>
    <w:rsid w:val="00A73726"/>
    <w:rsid w:val="00A874D7"/>
    <w:rsid w:val="00A939CA"/>
    <w:rsid w:val="00A948AD"/>
    <w:rsid w:val="00A96DB7"/>
    <w:rsid w:val="00AA0295"/>
    <w:rsid w:val="00AB5B62"/>
    <w:rsid w:val="00AB67F0"/>
    <w:rsid w:val="00AB6A93"/>
    <w:rsid w:val="00AB7189"/>
    <w:rsid w:val="00AB78DB"/>
    <w:rsid w:val="00AC2058"/>
    <w:rsid w:val="00AD1016"/>
    <w:rsid w:val="00AD2F38"/>
    <w:rsid w:val="00AD59FD"/>
    <w:rsid w:val="00B03DE3"/>
    <w:rsid w:val="00B21635"/>
    <w:rsid w:val="00B36FC2"/>
    <w:rsid w:val="00B41CA8"/>
    <w:rsid w:val="00B45AAE"/>
    <w:rsid w:val="00B5067D"/>
    <w:rsid w:val="00B52E11"/>
    <w:rsid w:val="00B558DC"/>
    <w:rsid w:val="00B61522"/>
    <w:rsid w:val="00B701FD"/>
    <w:rsid w:val="00B71AE0"/>
    <w:rsid w:val="00B77E56"/>
    <w:rsid w:val="00B86AB6"/>
    <w:rsid w:val="00B96AFA"/>
    <w:rsid w:val="00B97AFD"/>
    <w:rsid w:val="00BB7890"/>
    <w:rsid w:val="00BC795C"/>
    <w:rsid w:val="00BD48A4"/>
    <w:rsid w:val="00BE4E15"/>
    <w:rsid w:val="00BE6910"/>
    <w:rsid w:val="00BF4CDB"/>
    <w:rsid w:val="00C00BD6"/>
    <w:rsid w:val="00C049EF"/>
    <w:rsid w:val="00C22905"/>
    <w:rsid w:val="00C24F82"/>
    <w:rsid w:val="00C34945"/>
    <w:rsid w:val="00C373B1"/>
    <w:rsid w:val="00C42240"/>
    <w:rsid w:val="00C438EC"/>
    <w:rsid w:val="00C55698"/>
    <w:rsid w:val="00C56016"/>
    <w:rsid w:val="00C56234"/>
    <w:rsid w:val="00C6432F"/>
    <w:rsid w:val="00C70297"/>
    <w:rsid w:val="00C70AFE"/>
    <w:rsid w:val="00C77837"/>
    <w:rsid w:val="00C87AB9"/>
    <w:rsid w:val="00C937DD"/>
    <w:rsid w:val="00CA0147"/>
    <w:rsid w:val="00CA0DCE"/>
    <w:rsid w:val="00CB3AFA"/>
    <w:rsid w:val="00CC0DBF"/>
    <w:rsid w:val="00CC5734"/>
    <w:rsid w:val="00CC6760"/>
    <w:rsid w:val="00CC7CF5"/>
    <w:rsid w:val="00CD08FB"/>
    <w:rsid w:val="00CD2313"/>
    <w:rsid w:val="00CE60C5"/>
    <w:rsid w:val="00CF144D"/>
    <w:rsid w:val="00CF4394"/>
    <w:rsid w:val="00D002B2"/>
    <w:rsid w:val="00D030B5"/>
    <w:rsid w:val="00D15E80"/>
    <w:rsid w:val="00D2505A"/>
    <w:rsid w:val="00D3029E"/>
    <w:rsid w:val="00D353CD"/>
    <w:rsid w:val="00D37AD3"/>
    <w:rsid w:val="00D4061A"/>
    <w:rsid w:val="00D41DC7"/>
    <w:rsid w:val="00D477C6"/>
    <w:rsid w:val="00D558AF"/>
    <w:rsid w:val="00D5626A"/>
    <w:rsid w:val="00D60640"/>
    <w:rsid w:val="00D61CA7"/>
    <w:rsid w:val="00D63E6F"/>
    <w:rsid w:val="00D71CBA"/>
    <w:rsid w:val="00DA752C"/>
    <w:rsid w:val="00DB0AE9"/>
    <w:rsid w:val="00DB7B04"/>
    <w:rsid w:val="00DC0DA8"/>
    <w:rsid w:val="00DC7145"/>
    <w:rsid w:val="00DD73A0"/>
    <w:rsid w:val="00DD758C"/>
    <w:rsid w:val="00DF2960"/>
    <w:rsid w:val="00DF35CA"/>
    <w:rsid w:val="00DF3830"/>
    <w:rsid w:val="00DF4426"/>
    <w:rsid w:val="00E12E88"/>
    <w:rsid w:val="00E22065"/>
    <w:rsid w:val="00E244F2"/>
    <w:rsid w:val="00E27EE0"/>
    <w:rsid w:val="00E31F1B"/>
    <w:rsid w:val="00E334C7"/>
    <w:rsid w:val="00E373DD"/>
    <w:rsid w:val="00E71F3F"/>
    <w:rsid w:val="00E85B98"/>
    <w:rsid w:val="00EA7DAD"/>
    <w:rsid w:val="00EB2803"/>
    <w:rsid w:val="00EB5526"/>
    <w:rsid w:val="00EC5E1F"/>
    <w:rsid w:val="00EE4B90"/>
    <w:rsid w:val="00EE5EF1"/>
    <w:rsid w:val="00EF08A9"/>
    <w:rsid w:val="00F05282"/>
    <w:rsid w:val="00F064E5"/>
    <w:rsid w:val="00F2504B"/>
    <w:rsid w:val="00F34696"/>
    <w:rsid w:val="00F35046"/>
    <w:rsid w:val="00F46FB1"/>
    <w:rsid w:val="00F62A4B"/>
    <w:rsid w:val="00F63F89"/>
    <w:rsid w:val="00F66399"/>
    <w:rsid w:val="00F83536"/>
    <w:rsid w:val="00FA18F1"/>
    <w:rsid w:val="00FA52E1"/>
    <w:rsid w:val="00FC66B2"/>
    <w:rsid w:val="00FC6942"/>
    <w:rsid w:val="00FE0BE1"/>
    <w:rsid w:val="00FE156F"/>
    <w:rsid w:val="00FE3FA4"/>
    <w:rsid w:val="00FE45EE"/>
    <w:rsid w:val="00FF2E74"/>
    <w:rsid w:val="00FF5AEB"/>
    <w:rsid w:val="00FF6083"/>
    <w:rsid w:val="00FF6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3829B"/>
  <w15:docId w15:val="{3BE722A0-CC1E-467B-99A0-962D7F19F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0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33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3F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3DA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117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176"/>
  </w:style>
  <w:style w:type="paragraph" w:styleId="Footer">
    <w:name w:val="footer"/>
    <w:basedOn w:val="Normal"/>
    <w:link w:val="FooterChar"/>
    <w:uiPriority w:val="99"/>
    <w:unhideWhenUsed/>
    <w:rsid w:val="0084117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176"/>
  </w:style>
  <w:style w:type="paragraph" w:styleId="NormalWeb">
    <w:name w:val="Normal (Web)"/>
    <w:basedOn w:val="Normal"/>
    <w:uiPriority w:val="99"/>
    <w:semiHidden/>
    <w:unhideWhenUsed/>
    <w:rsid w:val="002B0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2B0B1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B0B14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830D15"/>
    <w:pPr>
      <w:spacing w:after="120" w:line="240" w:lineRule="auto"/>
      <w:contextualSpacing/>
      <w:jc w:val="center"/>
    </w:pPr>
    <w:rPr>
      <w:rFonts w:asciiTheme="majorHAnsi" w:hAnsiTheme="majorHAnsi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830D15"/>
    <w:rPr>
      <w:rFonts w:asciiTheme="majorHAnsi" w:hAnsiTheme="majorHAnsi"/>
      <w:b/>
      <w:sz w:val="28"/>
      <w:szCs w:val="24"/>
    </w:rPr>
  </w:style>
  <w:style w:type="table" w:styleId="TableGrid">
    <w:name w:val="Table Grid"/>
    <w:basedOn w:val="TableNormal"/>
    <w:uiPriority w:val="39"/>
    <w:rsid w:val="00830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50066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73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965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058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264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972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92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10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7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563013">
              <w:marLeft w:val="225"/>
              <w:marRight w:val="225"/>
              <w:marTop w:val="0"/>
              <w:marBottom w:val="225"/>
              <w:divBdr>
                <w:top w:val="single" w:sz="6" w:space="0" w:color="DEE0E3"/>
                <w:left w:val="single" w:sz="6" w:space="0" w:color="DEE0E3"/>
                <w:bottom w:val="single" w:sz="6" w:space="0" w:color="DEE0E3"/>
                <w:right w:val="single" w:sz="6" w:space="0" w:color="DEE0E3"/>
              </w:divBdr>
              <w:divsChild>
                <w:div w:id="1225488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63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014604">
                          <w:marLeft w:val="225"/>
                          <w:marRight w:val="225"/>
                          <w:marTop w:val="225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356863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single" w:sz="6" w:space="0" w:color="DEE0E3"/>
                                <w:left w:val="single" w:sz="6" w:space="0" w:color="DEE0E3"/>
                                <w:bottom w:val="single" w:sz="6" w:space="0" w:color="DEE0E3"/>
                                <w:right w:val="single" w:sz="6" w:space="0" w:color="DEE0E3"/>
                              </w:divBdr>
                              <w:divsChild>
                                <w:div w:id="2030328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6665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52647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9459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1899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46582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5765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4520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8612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4609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804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62889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73673015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single" w:sz="6" w:space="0" w:color="DEE0E3"/>
                                <w:left w:val="single" w:sz="6" w:space="0" w:color="DEE0E3"/>
                                <w:bottom w:val="single" w:sz="6" w:space="0" w:color="DEE0E3"/>
                                <w:right w:val="single" w:sz="6" w:space="0" w:color="DEE0E3"/>
                              </w:divBdr>
                              <w:divsChild>
                                <w:div w:id="1998998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70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90495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53553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407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9744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4511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29212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038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351239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15728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0502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1531593">
          <w:marLeft w:val="225"/>
          <w:marRight w:val="0"/>
          <w:marTop w:val="0"/>
          <w:marBottom w:val="225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</w:div>
      </w:divsChild>
    </w:div>
    <w:div w:id="7786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2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73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0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3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8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1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0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9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138249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816804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6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44838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5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69846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7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39922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88345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658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129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784001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4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9881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0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182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6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5609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20404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05709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2756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797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5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1622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6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7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951D1D-99AC-447D-AE82-797ABEF9C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382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Leila Hosseini</cp:lastModifiedBy>
  <cp:revision>118</cp:revision>
  <dcterms:created xsi:type="dcterms:W3CDTF">2019-07-30T19:04:00Z</dcterms:created>
  <dcterms:modified xsi:type="dcterms:W3CDTF">2022-10-11T20:53:00Z</dcterms:modified>
</cp:coreProperties>
</file>